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9E014" w14:textId="38E28DE5" w:rsidR="00C56C96" w:rsidRDefault="00C56C96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6A4FB9" w14:textId="517FB9C3" w:rsidR="00A5644A" w:rsidRDefault="00AC782C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="00A5644A" w:rsidRPr="00252D43">
          <w:rPr>
            <w:rStyle w:val="Hyperlink"/>
            <w:rFonts w:ascii="Times New Roman" w:hAnsi="Times New Roman" w:cs="Times New Roman"/>
            <w:sz w:val="24"/>
            <w:szCs w:val="24"/>
          </w:rPr>
          <w:t>https://abet.cs.fiu.edu/csassessment/bs-cs-program-objectives-outcomes/</w:t>
        </w:r>
      </w:hyperlink>
      <w:r w:rsidR="00A564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C13598" w14:textId="77777777" w:rsidR="00A5644A" w:rsidRPr="00A5644A" w:rsidRDefault="00A5644A" w:rsidP="00A564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Be successful in applying for entry level professional positions in computing-related fields, or for admission to graduate programs.</w:t>
      </w:r>
    </w:p>
    <w:p w14:paraId="6031BD31" w14:textId="77777777" w:rsidR="00A5644A" w:rsidRPr="00A5644A" w:rsidRDefault="00A5644A" w:rsidP="00A564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 xml:space="preserve">Be prepared for career accomplishment, responsibility and advancement in computing-related professions by virtue of having received in the BS program </w:t>
      </w:r>
    </w:p>
    <w:p w14:paraId="6F33EABF" w14:textId="77777777" w:rsidR="00A5644A" w:rsidRPr="00A5644A" w:rsidRDefault="00A5644A" w:rsidP="00A564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A high-quality technical education in computing,</w:t>
      </w:r>
    </w:p>
    <w:p w14:paraId="35C19B72" w14:textId="77777777" w:rsidR="00A5644A" w:rsidRPr="00A5644A" w:rsidRDefault="00A5644A" w:rsidP="00A564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Communication and team-work skills,</w:t>
      </w:r>
    </w:p>
    <w:p w14:paraId="5F753A35" w14:textId="77777777" w:rsidR="00A5644A" w:rsidRPr="00A5644A" w:rsidRDefault="00A5644A" w:rsidP="00A564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Awareness of the ethical and social responsibilities of their profession,</w:t>
      </w:r>
    </w:p>
    <w:p w14:paraId="2F46DC45" w14:textId="77777777" w:rsidR="00A5644A" w:rsidRPr="00A5644A" w:rsidRDefault="00A5644A" w:rsidP="00A564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An ability to engage in continued professional development activities.</w:t>
      </w:r>
    </w:p>
    <w:p w14:paraId="58A4E6C9" w14:textId="39D68A6B" w:rsidR="00A5644A" w:rsidRDefault="00600D86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82C">
        <w:rPr>
          <w:rFonts w:ascii="Times New Roman" w:hAnsi="Times New Roman" w:cs="Times New Roman"/>
          <w:b/>
          <w:bCs/>
          <w:sz w:val="24"/>
          <w:szCs w:val="24"/>
        </w:rPr>
        <w:t>Mission statement</w:t>
      </w:r>
      <w:r>
        <w:rPr>
          <w:rFonts w:ascii="Times New Roman" w:hAnsi="Times New Roman" w:cs="Times New Roman"/>
          <w:sz w:val="24"/>
          <w:szCs w:val="24"/>
        </w:rPr>
        <w:t>:</w:t>
      </w:r>
      <w:r w:rsidR="00AC782C">
        <w:rPr>
          <w:rFonts w:ascii="Times New Roman" w:hAnsi="Times New Roman" w:cs="Times New Roman"/>
          <w:sz w:val="24"/>
          <w:szCs w:val="24"/>
        </w:rPr>
        <w:t xml:space="preserve"> [for BS-CS]</w:t>
      </w:r>
    </w:p>
    <w:p w14:paraId="0FD40B26" w14:textId="1345AF22" w:rsidR="00600D86" w:rsidRDefault="00600D86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To prepare undergraduate students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A5644A">
        <w:rPr>
          <w:rFonts w:ascii="Times New Roman" w:eastAsia="Times New Roman" w:hAnsi="Times New Roman" w:cs="Times New Roman"/>
          <w:sz w:val="24"/>
          <w:szCs w:val="24"/>
        </w:rPr>
        <w:t>high-quality technical education in compu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communication and team skills with </w:t>
      </w:r>
      <w:r w:rsidRPr="00A5644A">
        <w:rPr>
          <w:rFonts w:ascii="Times New Roman" w:eastAsia="Times New Roman" w:hAnsi="Times New Roman" w:cs="Times New Roman"/>
          <w:sz w:val="24"/>
          <w:szCs w:val="24"/>
        </w:rPr>
        <w:t>ethical and social responsibili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ch will enable them </w:t>
      </w:r>
      <w:r w:rsidR="00AC782C">
        <w:rPr>
          <w:rFonts w:ascii="Times New Roman" w:eastAsia="Times New Roman" w:hAnsi="Times New Roman" w:cs="Times New Roman"/>
          <w:sz w:val="24"/>
          <w:szCs w:val="24"/>
        </w:rPr>
        <w:t>for placement</w:t>
      </w:r>
      <w:r w:rsidRPr="00A5644A">
        <w:rPr>
          <w:rFonts w:ascii="Times New Roman" w:eastAsia="Times New Roman" w:hAnsi="Times New Roman" w:cs="Times New Roman"/>
          <w:sz w:val="24"/>
          <w:szCs w:val="24"/>
        </w:rPr>
        <w:t xml:space="preserve"> in computing-related fields </w:t>
      </w:r>
      <w:r w:rsidR="00AC782C">
        <w:rPr>
          <w:rFonts w:ascii="Times New Roman" w:eastAsia="Times New Roman" w:hAnsi="Times New Roman" w:cs="Times New Roman"/>
          <w:sz w:val="24"/>
          <w:szCs w:val="24"/>
        </w:rPr>
        <w:t>as well 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5644A">
        <w:rPr>
          <w:rFonts w:ascii="Times New Roman" w:eastAsia="Times New Roman" w:hAnsi="Times New Roman" w:cs="Times New Roman"/>
          <w:sz w:val="24"/>
          <w:szCs w:val="24"/>
        </w:rPr>
        <w:t>admission to graduate program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DE131E" w14:textId="77777777" w:rsidR="00600D86" w:rsidRDefault="00600D86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944FEB" w14:textId="287F5DCF" w:rsidR="00A5644A" w:rsidRDefault="00AC782C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="00A5644A" w:rsidRPr="00252D43">
          <w:rPr>
            <w:rStyle w:val="Hyperlink"/>
            <w:rFonts w:ascii="Times New Roman" w:hAnsi="Times New Roman" w:cs="Times New Roman"/>
            <w:sz w:val="24"/>
            <w:szCs w:val="24"/>
          </w:rPr>
          <w:t>https://abet.cs.fiu.edu/itassessment/bs-it-program-objectives-outcomes/</w:t>
        </w:r>
      </w:hyperlink>
      <w:r w:rsidR="00A564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C8CC18" w14:textId="77777777" w:rsidR="00A5644A" w:rsidRPr="00A5644A" w:rsidRDefault="00A5644A" w:rsidP="00A5644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To provide our graduates with a broad-based education that will form the basis for personal growth and life-long learning.</w:t>
      </w:r>
    </w:p>
    <w:p w14:paraId="684A83EA" w14:textId="77777777" w:rsidR="00A5644A" w:rsidRPr="00A5644A" w:rsidRDefault="00A5644A" w:rsidP="00A5644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To provide our graduates with a quality technical education that will equip them for productive careers in the field of Information Technology</w:t>
      </w:r>
    </w:p>
    <w:p w14:paraId="0DB3A7FD" w14:textId="77777777" w:rsidR="00A5644A" w:rsidRPr="00A5644A" w:rsidRDefault="00A5644A" w:rsidP="00A5644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To provide our graduates with the communication skills and social and ethical awareness requisite for the effective and responsible practice of their professions.</w:t>
      </w:r>
    </w:p>
    <w:p w14:paraId="404051AD" w14:textId="77777777" w:rsidR="00A5644A" w:rsidRPr="00A5644A" w:rsidRDefault="00A5644A" w:rsidP="00A5644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To maintain a diverse student population and actively promote an environment in which students from all groups, including the traditionally under-represented, may successfully pursue the study of Information Technology.</w:t>
      </w:r>
    </w:p>
    <w:p w14:paraId="7E8A3F99" w14:textId="77777777" w:rsidR="00A5644A" w:rsidRPr="00A5644A" w:rsidRDefault="00A5644A" w:rsidP="00A5644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4A">
        <w:rPr>
          <w:rFonts w:ascii="Times New Roman" w:eastAsia="Times New Roman" w:hAnsi="Times New Roman" w:cs="Times New Roman"/>
          <w:sz w:val="24"/>
          <w:szCs w:val="24"/>
        </w:rPr>
        <w:t>To maintain a qualified and dedicated faculty who actively pursue excellence in teaching.</w:t>
      </w:r>
    </w:p>
    <w:p w14:paraId="4A9C7C2C" w14:textId="4C17741F" w:rsidR="00AC782C" w:rsidRPr="00AC782C" w:rsidRDefault="00AC782C" w:rsidP="00AC782C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782C">
        <w:rPr>
          <w:rFonts w:ascii="Times New Roman" w:hAnsi="Times New Roman" w:cs="Times New Roman"/>
          <w:b/>
          <w:bCs/>
          <w:sz w:val="24"/>
          <w:szCs w:val="24"/>
        </w:rPr>
        <w:t>Mission statement</w:t>
      </w:r>
      <w:r w:rsidRPr="00AC782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[for BS-IT both online and F2F]</w:t>
      </w:r>
    </w:p>
    <w:p w14:paraId="70548BFB" w14:textId="268A34A4" w:rsidR="00AC782C" w:rsidRPr="00AC782C" w:rsidRDefault="00AC782C" w:rsidP="00AC782C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782C">
        <w:rPr>
          <w:rFonts w:ascii="Times New Roman" w:hAnsi="Times New Roman" w:cs="Times New Roman"/>
          <w:sz w:val="24"/>
          <w:szCs w:val="24"/>
        </w:rPr>
        <w:t xml:space="preserve">      To prepare undergraduate students for </w:t>
      </w:r>
      <w:r w:rsidRPr="00AC782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high-</w:t>
      </w:r>
      <w:r w:rsidRPr="00AC782C">
        <w:rPr>
          <w:rFonts w:ascii="Times New Roman" w:eastAsia="Times New Roman" w:hAnsi="Times New Roman" w:cs="Times New Roman"/>
          <w:sz w:val="24"/>
          <w:szCs w:val="24"/>
        </w:rPr>
        <w:t xml:space="preserve">quality technical education in </w:t>
      </w:r>
      <w:r>
        <w:rPr>
          <w:rFonts w:ascii="Times New Roman" w:eastAsia="Times New Roman" w:hAnsi="Times New Roman" w:cs="Times New Roman"/>
          <w:sz w:val="24"/>
          <w:szCs w:val="24"/>
        </w:rPr>
        <w:t>information technology</w:t>
      </w:r>
      <w:r w:rsidRPr="00AC782C">
        <w:rPr>
          <w:rFonts w:ascii="Times New Roman" w:eastAsia="Times New Roman" w:hAnsi="Times New Roman" w:cs="Times New Roman"/>
          <w:sz w:val="24"/>
          <w:szCs w:val="24"/>
        </w:rPr>
        <w:t xml:space="preserve">, communication and team skills with ethical and social responsibilities which will enable them for placement in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 w:rsidRPr="00AC782C">
        <w:rPr>
          <w:rFonts w:ascii="Times New Roman" w:eastAsia="Times New Roman" w:hAnsi="Times New Roman" w:cs="Times New Roman"/>
          <w:sz w:val="24"/>
          <w:szCs w:val="24"/>
        </w:rPr>
        <w:t>-related fields as well as admission to graduate programs.</w:t>
      </w:r>
    </w:p>
    <w:p w14:paraId="768B20E1" w14:textId="77777777" w:rsidR="00AC782C" w:rsidRPr="00AC782C" w:rsidRDefault="00AC782C" w:rsidP="00AC782C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CCBBBD1" w14:textId="03AAEC53" w:rsidR="00A5644A" w:rsidRDefault="00A5644A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F38D8CF" w14:textId="4B63BAA6" w:rsidR="00A5644A" w:rsidRDefault="00A5644A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IS Undergraduate Programs Course flowcharts:</w:t>
      </w:r>
    </w:p>
    <w:p w14:paraId="623A364E" w14:textId="2D49CF85" w:rsidR="00A5644A" w:rsidRPr="00355DAB" w:rsidRDefault="00AC782C" w:rsidP="00355D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A5644A" w:rsidRPr="00252D43">
          <w:rPr>
            <w:rStyle w:val="Hyperlink"/>
            <w:rFonts w:ascii="Times New Roman" w:hAnsi="Times New Roman" w:cs="Times New Roman"/>
            <w:sz w:val="24"/>
            <w:szCs w:val="24"/>
          </w:rPr>
          <w:t>https://users.cs.fiu.edu/~prabakar/ugc/flowcharts/current/</w:t>
        </w:r>
      </w:hyperlink>
      <w:r w:rsidR="00A5644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5644A" w:rsidRPr="00355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EF0FCB"/>
    <w:multiLevelType w:val="multilevel"/>
    <w:tmpl w:val="0040F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165F21"/>
    <w:multiLevelType w:val="multilevel"/>
    <w:tmpl w:val="604CC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cxMjQwNDWyNDFV0lEKTi0uzszPAykwqgUAFGZIUCwAAAA="/>
  </w:docVars>
  <w:rsids>
    <w:rsidRoot w:val="00C538DB"/>
    <w:rsid w:val="00355DAB"/>
    <w:rsid w:val="00600D86"/>
    <w:rsid w:val="00A5644A"/>
    <w:rsid w:val="00AC782C"/>
    <w:rsid w:val="00C538DB"/>
    <w:rsid w:val="00C56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AA8A7"/>
  <w15:chartTrackingRefBased/>
  <w15:docId w15:val="{9A95C330-C657-4CB6-9836-9E41B4480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64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0D8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C7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4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sers.cs.fiu.edu/~prabakar/ugc/flowcharts/curre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bet.cs.fiu.edu/itassessment/bs-it-program-objectives-outcomes/" TargetMode="External"/><Relationship Id="rId5" Type="http://schemas.openxmlformats.org/officeDocument/2006/relationships/hyperlink" Target="https://abet.cs.fiu.edu/csassessment/bs-cs-program-objectives-outcom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3</cp:revision>
  <dcterms:created xsi:type="dcterms:W3CDTF">2020-06-04T20:50:00Z</dcterms:created>
  <dcterms:modified xsi:type="dcterms:W3CDTF">2020-06-08T19:18:00Z</dcterms:modified>
</cp:coreProperties>
</file>